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MicroCT image</w:t>
      </w:r>
    </w:p>
    <w:p w14:paraId="5FECFC5B" w14:textId="645382B9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folder which will now be referred to as the WorkFolder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 \Desktop\WorkFolder</w:t>
      </w:r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>and download these files to the WorkFolder.</w:t>
      </w:r>
    </w:p>
    <w:p w14:paraId="6AC043DE" w14:textId="5FD2106D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160BAFEB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 xml:space="preserve">Extract the zip file and move the .dat file into the WorkFolder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5FC9D970">
            <wp:extent cx="4214925" cy="2280832"/>
            <wp:effectExtent l="19050" t="19050" r="14605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5252" cy="22864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Windows PowerShell and change the directory to the WorkFolder</w:t>
      </w:r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4F0B3A4" w:rsidR="00661D18" w:rsidRP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WorkFolder</w:t>
      </w:r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44C22337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_02.dat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3855623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to save the pore network as a .png file in the Work Folder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266EA" w14:textId="028E3580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026E006E">
            <wp:extent cx="2555875" cy="2706220"/>
            <wp:effectExtent l="19050" t="19050" r="15875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96440" cy="2749171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72E11" w14:textId="2B87F1D9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4C5231D5">
            <wp:extent cx="2542137" cy="2756410"/>
            <wp:effectExtent l="19050" t="19050" r="10795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54305" cy="2769603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661D1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88A977D" w14:textId="52A99A09" w:rsidR="00D042CD" w:rsidRDefault="00D042CD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2. Slider GUI (left) that Controls the Red Border of the Network Image (right)</w:t>
      </w:r>
    </w:p>
    <w:p w14:paraId="4F87208A" w14:textId="0DF81CBC" w:rsidR="00787BA3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732088" w14:textId="0C5F0072" w:rsidR="00787BA3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II. Convert PNG to EPS or SVG</w:t>
      </w:r>
    </w:p>
    <w:p w14:paraId="33A0DFBE" w14:textId="3A7FEE79" w:rsidR="00EE2354" w:rsidRPr="00EE2354" w:rsidRDefault="00EE2354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bed. From File. None.</w:t>
      </w:r>
    </w:p>
    <w:sectPr w:rsidR="00EE2354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rgUALSw5DywAAAA="/>
  </w:docVars>
  <w:rsids>
    <w:rsidRoot w:val="003506A8"/>
    <w:rsid w:val="003506A8"/>
    <w:rsid w:val="003F2B30"/>
    <w:rsid w:val="005450D8"/>
    <w:rsid w:val="00661D18"/>
    <w:rsid w:val="006A7D71"/>
    <w:rsid w:val="00787BA3"/>
    <w:rsid w:val="008312E5"/>
    <w:rsid w:val="009F7C8B"/>
    <w:rsid w:val="00AB49DC"/>
    <w:rsid w:val="00CA49CC"/>
    <w:rsid w:val="00D042CD"/>
    <w:rsid w:val="00E07403"/>
    <w:rsid w:val="00EB696C"/>
    <w:rsid w:val="00EE2354"/>
    <w:rsid w:val="00F04D53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29CBA-EBDD-421F-8EAD-25BFD9B37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7</cp:revision>
  <dcterms:created xsi:type="dcterms:W3CDTF">2020-05-10T00:55:00Z</dcterms:created>
  <dcterms:modified xsi:type="dcterms:W3CDTF">2020-05-10T22:25:00Z</dcterms:modified>
</cp:coreProperties>
</file>